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bookmarkStart w:id="0" w:name="_GoBack"/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bookmarkEnd w:id="0"/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22F68C4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velopment and maintenance of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>UI and low-level module testing</w:t>
      </w:r>
      <w:r w:rsidR="00A2573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roubleshooting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rduino hardware and computer softwar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2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mwqAUAqunq3iwAAAA="/>
  </w:docVars>
  <w:rsids>
    <w:rsidRoot w:val="00740F48"/>
    <w:rsid w:val="00041BAF"/>
    <w:rsid w:val="00081342"/>
    <w:rsid w:val="00083652"/>
    <w:rsid w:val="0008772C"/>
    <w:rsid w:val="000B0545"/>
    <w:rsid w:val="001D5218"/>
    <w:rsid w:val="002067B1"/>
    <w:rsid w:val="00281357"/>
    <w:rsid w:val="00393EC5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3479C"/>
    <w:rsid w:val="00935B9D"/>
    <w:rsid w:val="009437CD"/>
    <w:rsid w:val="0099169B"/>
    <w:rsid w:val="009C19E8"/>
    <w:rsid w:val="009E218E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28E5"/>
    <w:rsid w:val="00DF7139"/>
    <w:rsid w:val="00E028DE"/>
    <w:rsid w:val="00E33FB6"/>
    <w:rsid w:val="00E63390"/>
    <w:rsid w:val="00EB017B"/>
    <w:rsid w:val="00EE090F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EDFE4-E38D-48F5-A695-BBA5B1B79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8</cp:revision>
  <cp:lastPrinted>2020-01-16T00:18:00Z</cp:lastPrinted>
  <dcterms:created xsi:type="dcterms:W3CDTF">2019-10-14T22:49:00Z</dcterms:created>
  <dcterms:modified xsi:type="dcterms:W3CDTF">2020-01-16T00:18:00Z</dcterms:modified>
</cp:coreProperties>
</file>